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D37" w:rsidRPr="00496155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:rsidR="007C3D37" w:rsidRPr="00496155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:rsidR="007C3D37" w:rsidRPr="00496155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:rsidR="007C3D37" w:rsidRPr="00496155" w:rsidRDefault="00D233E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680A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6" o:title="Logo"/>
            <w10:wrap type="square" anchorx="margin" anchory="margin"/>
          </v:shape>
        </w:pict>
      </w:r>
    </w:p>
    <w:p w:rsidR="007C3D37" w:rsidRPr="00496155" w:rsidRDefault="007C3D37">
      <w:pPr>
        <w:spacing w:after="0" w:line="240" w:lineRule="auto"/>
        <w:ind w:left="1440" w:firstLine="720"/>
        <w:rPr>
          <w:rFonts w:ascii="Times New Roman" w:hAnsi="Times New Roman" w:cs="Times New Roman"/>
          <w:vertAlign w:val="subscript"/>
        </w:rPr>
      </w:pPr>
    </w:p>
    <w:p w:rsidR="007C3D37" w:rsidRPr="00496155" w:rsidRDefault="007C3D37">
      <w:pPr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7C3D37" w:rsidRPr="00496155" w:rsidRDefault="00272F8C">
      <w:pPr>
        <w:spacing w:after="0" w:line="360" w:lineRule="auto"/>
        <w:jc w:val="center"/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</w:pPr>
      <w:r w:rsidRPr="00496155"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  <w:t>SHASTRI MAPPING &amp; MATCHING INTEREST WORKSHOP</w:t>
      </w:r>
    </w:p>
    <w:p w:rsidR="007C3D37" w:rsidRPr="00496155" w:rsidRDefault="00272F8C">
      <w:pPr>
        <w:spacing w:after="0" w:line="360" w:lineRule="auto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496155"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  <w:t>(SMMIW)</w:t>
      </w:r>
      <w:r w:rsidR="008E6F8F"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  <w:t xml:space="preserve">: ONE HEALTH </w:t>
      </w:r>
    </w:p>
    <w:p w:rsidR="007C3D37" w:rsidRPr="00496155" w:rsidRDefault="00272F8C">
      <w:pPr>
        <w:spacing w:after="0" w:line="240" w:lineRule="auto"/>
        <w:ind w:left="2160" w:firstLine="720"/>
        <w:rPr>
          <w:rFonts w:ascii="Times New Roman" w:hAnsi="Times New Roman" w:cs="Times New Roman"/>
          <w:b/>
          <w:sz w:val="24"/>
          <w:szCs w:val="24"/>
        </w:rPr>
      </w:pPr>
      <w:r w:rsidRPr="00496155">
        <w:rPr>
          <w:rFonts w:ascii="Times New Roman" w:hAnsi="Times New Roman" w:cs="Times New Roman"/>
          <w:b/>
          <w:sz w:val="24"/>
          <w:szCs w:val="24"/>
        </w:rPr>
        <w:t>P</w:t>
      </w:r>
      <w:r w:rsidR="00DE0A48" w:rsidRPr="00496155">
        <w:rPr>
          <w:rFonts w:ascii="Times New Roman" w:hAnsi="Times New Roman" w:cs="Times New Roman"/>
          <w:b/>
          <w:sz w:val="24"/>
          <w:szCs w:val="24"/>
        </w:rPr>
        <w:t>RO</w:t>
      </w:r>
      <w:r w:rsidRPr="00496155">
        <w:rPr>
          <w:rFonts w:ascii="Times New Roman" w:hAnsi="Times New Roman" w:cs="Times New Roman"/>
          <w:b/>
          <w:sz w:val="24"/>
          <w:szCs w:val="24"/>
        </w:rPr>
        <w:t>FORMA FOR EXPRESSION OF INTEREST 202</w:t>
      </w:r>
      <w:r w:rsidR="00496155" w:rsidRPr="00496155">
        <w:rPr>
          <w:rFonts w:ascii="Times New Roman" w:hAnsi="Times New Roman" w:cs="Times New Roman"/>
          <w:b/>
          <w:sz w:val="24"/>
          <w:szCs w:val="24"/>
        </w:rPr>
        <w:t>2</w:t>
      </w:r>
      <w:r w:rsidRPr="00496155">
        <w:rPr>
          <w:rFonts w:ascii="Times New Roman" w:hAnsi="Times New Roman" w:cs="Times New Roman"/>
          <w:b/>
          <w:sz w:val="24"/>
          <w:szCs w:val="24"/>
        </w:rPr>
        <w:t>-2</w:t>
      </w:r>
      <w:r w:rsidR="00496155" w:rsidRPr="00496155">
        <w:rPr>
          <w:rFonts w:ascii="Times New Roman" w:hAnsi="Times New Roman" w:cs="Times New Roman"/>
          <w:b/>
          <w:sz w:val="24"/>
          <w:szCs w:val="24"/>
        </w:rPr>
        <w:t>3</w:t>
      </w:r>
    </w:p>
    <w:p w:rsidR="007C3D37" w:rsidRPr="00496155" w:rsidRDefault="007C3D37">
      <w:pPr>
        <w:spacing w:after="0" w:line="24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101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85"/>
      </w:tblGrid>
      <w:tr w:rsidR="0046274B" w:rsidRPr="00496155" w:rsidTr="003A0C83">
        <w:trPr>
          <w:trHeight w:val="2975"/>
          <w:jc w:val="center"/>
        </w:trPr>
        <w:tc>
          <w:tcPr>
            <w:tcW w:w="10185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</w:tcPr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Full address: </w:t>
            </w: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E-mail: </w:t>
            </w:r>
          </w:p>
          <w:p w:rsidR="0046274B" w:rsidRPr="00496155" w:rsidRDefault="0046274B" w:rsidP="003A0C8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Contact Number:</w:t>
            </w:r>
          </w:p>
        </w:tc>
      </w:tr>
      <w:tr w:rsidR="007C3D37" w:rsidRPr="00496155" w:rsidTr="00FC4E66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:rsidR="006B6EFC" w:rsidRPr="00496155" w:rsidRDefault="006B6E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Please indicate whether you are associated with a </w:t>
            </w:r>
            <w:r w:rsidRPr="00D233E8">
              <w:rPr>
                <w:rFonts w:ascii="Times New Roman" w:hAnsi="Times New Roman" w:cs="Times New Roman"/>
                <w:sz w:val="24"/>
                <w:szCs w:val="24"/>
              </w:rPr>
              <w:t>SICI me</w:t>
            </w:r>
            <w:bookmarkStart w:id="0" w:name="_GoBack"/>
            <w:bookmarkEnd w:id="0"/>
            <w:r w:rsidRPr="00D233E8">
              <w:rPr>
                <w:rFonts w:ascii="Times New Roman" w:hAnsi="Times New Roman" w:cs="Times New Roman"/>
                <w:sz w:val="24"/>
                <w:szCs w:val="24"/>
              </w:rPr>
              <w:t>mber institution of good standing</w:t>
            </w:r>
            <w:r w:rsidRPr="00496155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or not.</w:t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  <w:p w:rsidR="00514938" w:rsidRPr="00496155" w:rsidRDefault="0051493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7C1F" w:rsidRPr="00496155" w:rsidRDefault="00CF7C1F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i/>
                <w:sz w:val="24"/>
                <w:szCs w:val="24"/>
              </w:rPr>
              <w:t>If not, please indicate your current university</w:t>
            </w:r>
            <w:r w:rsidR="00514938" w:rsidRPr="0049615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/institution </w:t>
            </w:r>
            <w:r w:rsidRPr="00496155">
              <w:rPr>
                <w:rFonts w:ascii="Times New Roman" w:hAnsi="Times New Roman" w:cs="Times New Roman"/>
                <w:i/>
                <w:sz w:val="24"/>
                <w:szCs w:val="24"/>
              </w:rPr>
              <w:t>of affiliation:</w:t>
            </w:r>
          </w:p>
          <w:p w:rsidR="00CF7C1F" w:rsidRPr="00496155" w:rsidRDefault="00CF7C1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7C3D37" w:rsidP="00CF7C1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D37" w:rsidRPr="00496155">
        <w:trPr>
          <w:trHeight w:val="887"/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6B6EFC" w:rsidRPr="00496155" w:rsidRDefault="006B6E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List any awards previously received </w:t>
            </w:r>
            <w:r w:rsidR="00514938" w:rsidRPr="00496155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 Shastri Indo-Canadian Institute:</w:t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C1F" w:rsidRPr="00496155" w:rsidTr="00822BCD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CF7C1F" w:rsidRPr="00496155" w:rsidRDefault="00CF7C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Tick the checkbox to choose your area of Interest</w:t>
            </w:r>
            <w:r w:rsidRPr="0049615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o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collaborate</w:t>
            </w:r>
            <w:r w:rsidRPr="0049615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n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SMMIW on </w:t>
            </w:r>
            <w:r w:rsidR="00496155" w:rsidRPr="00496155">
              <w:rPr>
                <w:rFonts w:ascii="Times New Roman" w:hAnsi="Times New Roman" w:cs="Times New Roman"/>
                <w:b/>
                <w:sz w:val="24"/>
                <w:szCs w:val="24"/>
              </w:rPr>
              <w:t>One Health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 w:rsidR="00D3546C"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Canadian/Indian Institute. You can opt for more than one theme</w:t>
            </w:r>
            <w:r w:rsidR="003721A3" w:rsidRPr="0049615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 if required.</w:t>
            </w:r>
            <w:r w:rsidRPr="00496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CF7C1F" w:rsidRPr="00496155" w:rsidRDefault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hidden="0" allowOverlap="1" wp14:anchorId="2B67179F" wp14:editId="2D01EE27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98425</wp:posOffset>
                      </wp:positionV>
                      <wp:extent cx="257175" cy="180975"/>
                      <wp:effectExtent l="0" t="0" r="0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4B3AF1" w:rsidRDefault="004B3AF1" w:rsidP="004B3AF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67179F" id="Rectangle 16" o:spid="_x0000_s1026" style="position:absolute;left:0;text-align:left;margin-left:449.25pt;margin-top:7.75pt;width:20.25pt;height:14.2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4B3AF1" w:rsidRDefault="004B3AF1" w:rsidP="004B3AF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Zoonotic diseases</w:t>
            </w:r>
            <w:r w:rsidR="00CF7C1F" w:rsidRPr="00496155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4B3AF1" w:rsidRPr="00496155" w:rsidRDefault="004B3AF1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hidden="0" allowOverlap="1" wp14:anchorId="3D923ED4" wp14:editId="2E8124A2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74295</wp:posOffset>
                      </wp:positionV>
                      <wp:extent cx="257175" cy="180975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4B3AF1" w:rsidRDefault="004B3AF1" w:rsidP="004B3AF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923ED4" id="Rectangle 24" o:spid="_x0000_s1027" style="position:absolute;left:0;text-align:left;margin-left:449.25pt;margin-top:5.85pt;width:20.25pt;height:14.25pt;z-index:2516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4B3AF1" w:rsidRDefault="004B3AF1" w:rsidP="004B3AF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ntimicrobial resistance</w:t>
            </w:r>
          </w:p>
          <w:p w:rsidR="00CF7C1F" w:rsidRPr="00496155" w:rsidRDefault="00CF7C1F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hidden="0" allowOverlap="1" wp14:anchorId="70B7008B" wp14:editId="379CCF61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85090</wp:posOffset>
                      </wp:positionV>
                      <wp:extent cx="257175" cy="18097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B7008B" id="Rectangle 18" o:spid="_x0000_s1028" style="position:absolute;left:0;text-align:left;margin-left:449.25pt;margin-top:6.7pt;width:20.25pt;height:14.2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ood safety and food security</w:t>
            </w:r>
            <w:r w:rsidR="004B3AF1" w:rsidRPr="00496155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4B3AF1" w:rsidRPr="00496155" w:rsidRDefault="004B3AF1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hidden="0" allowOverlap="1" wp14:anchorId="3BC7FCB3" wp14:editId="02363EA4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26035</wp:posOffset>
                      </wp:positionV>
                      <wp:extent cx="257175" cy="180975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C7FCB3" id="Rectangle 21" o:spid="_x0000_s1029" style="position:absolute;left:0;text-align:left;margin-left:449.25pt;margin-top:2.05pt;width:20.25pt;height:14.2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F7C1F"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hidden="0" allowOverlap="1" wp14:anchorId="0297FEA2" wp14:editId="1C102D86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340995</wp:posOffset>
                      </wp:positionV>
                      <wp:extent cx="257175" cy="180975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97FEA2" id="Rectangle 13" o:spid="_x0000_s1030" style="position:absolute;left:0;text-align:left;margin-left:449.25pt;margin-top:26.85pt;width:20.25pt;height:14.2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ector-borne diseases</w:t>
            </w:r>
          </w:p>
          <w:p w:rsidR="004B3AF1" w:rsidRPr="00496155" w:rsidRDefault="00496155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nvironmental contamination</w:t>
            </w:r>
          </w:p>
          <w:p w:rsidR="004B3AF1" w:rsidRPr="00496155" w:rsidRDefault="004B3AF1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5616" behindDoc="0" locked="0" layoutInCell="1" hidden="0" allowOverlap="1" wp14:anchorId="155C9DD2" wp14:editId="1D1F445A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95250</wp:posOffset>
                      </wp:positionV>
                      <wp:extent cx="257175" cy="180975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4B3AF1" w:rsidRDefault="004B3AF1" w:rsidP="004B3AF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5C9DD2" id="Rectangle 22" o:spid="_x0000_s1031" style="position:absolute;left:0;text-align:left;margin-left:449.25pt;margin-top:7.5pt;width:20.25pt;height:14.25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4B3AF1" w:rsidRDefault="004B3AF1" w:rsidP="004B3AF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ealth threats to people, animals, and the environment</w:t>
            </w:r>
          </w:p>
          <w:p w:rsidR="00CF7C1F" w:rsidRPr="00496155" w:rsidRDefault="00CF7C1F" w:rsidP="004B3AF1">
            <w:p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7606" w:rsidRPr="00496155" w:rsidTr="006C4EC8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6B6EFC" w:rsidRPr="00496155" w:rsidRDefault="006B6EFC" w:rsidP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 w:rsidP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Are you already in any collaboration in similar areas with Indian/ Canadian institutions?</w:t>
            </w:r>
          </w:p>
          <w:p w:rsidR="006A7606" w:rsidRPr="00496155" w:rsidRDefault="006A7606" w:rsidP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hidden="0" allowOverlap="1" wp14:anchorId="0772F470" wp14:editId="60182CE6">
                      <wp:simplePos x="0" y="0"/>
                      <wp:positionH relativeFrom="column">
                        <wp:posOffset>7874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72F470" id="Rectangle 20" o:spid="_x0000_s1032" style="position:absolute;left:0;text-align:left;margin-left:62pt;margin-top:0;width:20.25pt;height:14.2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6A7606" w:rsidRPr="00496155" w:rsidRDefault="006A76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No  </w:t>
            </w: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hidden="0" allowOverlap="1" wp14:anchorId="1A7F66F2" wp14:editId="249D2144">
                      <wp:simplePos x="0" y="0"/>
                      <wp:positionH relativeFrom="column">
                        <wp:posOffset>7747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7F66F2" id="Rectangle 19" o:spid="_x0000_s1033" style="position:absolute;left:0;text-align:left;margin-left:61pt;margin-top:0;width:20.25pt;height:14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If yes, please provide details...</w:t>
            </w: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7606" w:rsidRPr="00496155" w:rsidTr="003368F8">
        <w:trPr>
          <w:trHeight w:val="1822"/>
          <w:jc w:val="center"/>
        </w:trPr>
        <w:tc>
          <w:tcPr>
            <w:tcW w:w="10185" w:type="dxa"/>
            <w:tcBorders>
              <w:top w:val="single" w:sz="4" w:space="0" w:color="000000"/>
              <w:left w:val="single" w:sz="18" w:space="0" w:color="000000"/>
              <w:right w:val="single" w:sz="18" w:space="0" w:color="000000"/>
            </w:tcBorders>
          </w:tcPr>
          <w:p w:rsidR="006A7606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Attachments</w:t>
            </w:r>
            <w:r w:rsidR="00DD3D21" w:rsidRPr="00496155">
              <w:rPr>
                <w:rFonts w:ascii="Times New Roman" w:hAnsi="Times New Roman" w:cs="Times New Roman"/>
                <w:sz w:val="24"/>
                <w:szCs w:val="24"/>
              </w:rPr>
              <w:t>/Enclosures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6A7606" w:rsidRPr="00496155" w:rsidRDefault="00DD3D21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hidden="0" allowOverlap="1" wp14:anchorId="370E5D87" wp14:editId="3D26CA1A">
                      <wp:simplePos x="0" y="0"/>
                      <wp:positionH relativeFrom="column">
                        <wp:posOffset>2095500</wp:posOffset>
                      </wp:positionH>
                      <wp:positionV relativeFrom="paragraph">
                        <wp:posOffset>195580</wp:posOffset>
                      </wp:positionV>
                      <wp:extent cx="257175" cy="1809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DD3D21" w:rsidRDefault="00DD3D21" w:rsidP="00DD3D2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0E5D87" id="Rectangle 1" o:spid="_x0000_s1034" style="position:absolute;margin-left:165pt;margin-top:15.4pt;width:20.25pt;height:14.2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DD3D21" w:rsidRDefault="00DD3D21" w:rsidP="00DD3D2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DD3D21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Latest curriculum vitae</w:t>
            </w:r>
          </w:p>
          <w:p w:rsidR="00DD3D21" w:rsidRPr="00496155" w:rsidRDefault="00DD3D21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6A7606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hidden="0" allowOverlap="1" wp14:anchorId="47DC065D" wp14:editId="5EECE80A">
                      <wp:simplePos x="0" y="0"/>
                      <wp:positionH relativeFrom="column">
                        <wp:posOffset>20955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DC065D" id="Rectangle 23" o:spid="_x0000_s1035" style="position:absolute;margin-left:165pt;margin-top:0;width:20.25pt;height:14.2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D3D21" w:rsidRPr="0049615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y other Document: </w:t>
            </w:r>
          </w:p>
          <w:p w:rsidR="006B6EFC" w:rsidRPr="00496155" w:rsidRDefault="006B6EFC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6B6EFC" w:rsidRPr="00496155" w:rsidRDefault="006B6EFC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C3D37" w:rsidRPr="00496155">
        <w:trPr>
          <w:trHeight w:val="1182"/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B6EFC" w:rsidRPr="00496155" w:rsidRDefault="006B6E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C3D37" w:rsidRPr="00496155" w:rsidRDefault="007C3D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C3D37" w:rsidRPr="00496155" w:rsidRDefault="007C3D3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sectPr w:rsidR="007C3D37" w:rsidRPr="00496155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05C50"/>
    <w:multiLevelType w:val="multilevel"/>
    <w:tmpl w:val="58BC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E06BBD"/>
    <w:multiLevelType w:val="multilevel"/>
    <w:tmpl w:val="0A024CD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500050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LcwtjC3BAILAyUdpeDU4uLM/DyQAtNaAGtLkJssAAAA"/>
  </w:docVars>
  <w:rsids>
    <w:rsidRoot w:val="007C3D37"/>
    <w:rsid w:val="000265E1"/>
    <w:rsid w:val="00272F8C"/>
    <w:rsid w:val="00313664"/>
    <w:rsid w:val="003404FF"/>
    <w:rsid w:val="003721A3"/>
    <w:rsid w:val="003F4C06"/>
    <w:rsid w:val="0046274B"/>
    <w:rsid w:val="00496155"/>
    <w:rsid w:val="004B3AF1"/>
    <w:rsid w:val="004F65A2"/>
    <w:rsid w:val="00514938"/>
    <w:rsid w:val="00634B77"/>
    <w:rsid w:val="006A7606"/>
    <w:rsid w:val="006B6EFC"/>
    <w:rsid w:val="007C3D37"/>
    <w:rsid w:val="008E6F8F"/>
    <w:rsid w:val="00AC2DAE"/>
    <w:rsid w:val="00B90BC1"/>
    <w:rsid w:val="00BC1640"/>
    <w:rsid w:val="00C426B0"/>
    <w:rsid w:val="00CF7C1F"/>
    <w:rsid w:val="00D233E8"/>
    <w:rsid w:val="00D3546C"/>
    <w:rsid w:val="00D86B53"/>
    <w:rsid w:val="00DC42D2"/>
    <w:rsid w:val="00DD3D21"/>
    <w:rsid w:val="00DE0A48"/>
    <w:rsid w:val="00EA3B33"/>
    <w:rsid w:val="00FC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535025F7-E85F-4202-A5A3-313B4554D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m1278534927406014501msolistparagraph">
    <w:name w:val="m_1278534927406014501msolistparagraph"/>
    <w:basedOn w:val="Normal"/>
    <w:rsid w:val="00340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DE0A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A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4E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5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NBS/xRxe0HZioXURiZqsdG78rg==">AMUW2mXL23vtY7Z9vxUMEUvPR7ExwNvktgNH13t4lof11uDBklFaUz3BJCK2gJO2H2xi9TiQhyV7ELDC2gW0FegDy+pXf06Pg5KW//bspATCmELVTGKNoJ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3</cp:revision>
  <dcterms:created xsi:type="dcterms:W3CDTF">2022-08-10T09:18:00Z</dcterms:created>
  <dcterms:modified xsi:type="dcterms:W3CDTF">2022-08-10T09:26:00Z</dcterms:modified>
</cp:coreProperties>
</file>